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5E31FC8E" w:rsidR="007B30B2" w:rsidRPr="00E13B10" w:rsidRDefault="00E17B47"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DefaultPlaceholder_-1854013438"/>
                </w:placeholder>
                <w:date w:fullDate="2021-09-07T00:00:00Z">
                  <w:dateFormat w:val="M/d/yyyy"/>
                  <w:lid w:val="en-US"/>
                  <w:storeMappedDataAs w:val="dateTime"/>
                  <w:calendar w:val="gregorian"/>
                </w:date>
              </w:sdtPr>
              <w:sdtEndPr/>
              <w:sdtContent>
                <w:ins w:id="0" w:author="Andrew Craig Bugbee" w:date="2021-09-07T09:08:00Z">
                  <w:r w:rsidR="00787159">
                    <w:rPr>
                      <w:rFonts w:cstheme="minorHAnsi"/>
                      <w:color w:val="0D0D0D" w:themeColor="text1" w:themeTint="F2"/>
                    </w:rPr>
                    <w:t>9/7/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DefaultPlaceholder_-1854013439"/>
            </w:placeholder>
            <w:comboBox>
              <w:listItem w:value="Choose an item."/>
              <w:listItem w:displayText="Residency" w:value="Residency"/>
              <w:listItem w:displayText="Internship" w:value="Internship"/>
            </w:comboBox>
          </w:sdtPr>
          <w:sdtEndPr/>
          <w:sdtContent>
            <w:tc>
              <w:tcPr>
                <w:tcW w:w="6745" w:type="dxa"/>
                <w:gridSpan w:val="3"/>
              </w:tcPr>
              <w:p w14:paraId="7EDF6E1E" w14:textId="6A5146C7" w:rsidR="00C9081D" w:rsidRDefault="00787159">
                <w:pPr>
                  <w:rPr>
                    <w:rFonts w:cstheme="minorHAnsi"/>
                    <w:color w:val="0D0D0D" w:themeColor="text1" w:themeTint="F2"/>
                  </w:rPr>
                </w:pPr>
                <w:ins w:id="1" w:author="Andrew Craig Bugbee" w:date="2021-09-07T09:08:00Z">
                  <w:r>
                    <w:rPr>
                      <w:rFonts w:cstheme="minorHAnsi"/>
                      <w:color w:val="0D0D0D" w:themeColor="text1" w:themeTint="F2"/>
                    </w:rPr>
                    <w:t>Internship</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DefaultPlaceholder_-1854013439"/>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01698864" w:rsidR="007B30B2" w:rsidRPr="00E13B10" w:rsidRDefault="005E39ED">
                <w:pPr>
                  <w:rPr>
                    <w:rFonts w:cstheme="minorHAnsi"/>
                    <w:color w:val="0D0D0D" w:themeColor="text1" w:themeTint="F2"/>
                  </w:rPr>
                </w:pPr>
                <w:ins w:id="2" w:author="Andrew Craig Bugbee" w:date="2021-09-07T09:46:00Z">
                  <w:r>
                    <w:rPr>
                      <w:rFonts w:cstheme="minorHAnsi"/>
                      <w:color w:val="0D0D0D" w:themeColor="text1" w:themeTint="F2"/>
                    </w:rPr>
                    <w:t>Rotating Internship with an emphasis in Daytime Emergency &amp; Critical Care</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DefaultPlaceholder_-1854013439"/>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0B7E2246" w:rsidR="00153584" w:rsidRDefault="005E39ED">
                <w:pPr>
                  <w:rPr>
                    <w:rFonts w:cstheme="minorHAnsi"/>
                    <w:color w:val="0D0D0D" w:themeColor="text1" w:themeTint="F2"/>
                  </w:rPr>
                </w:pPr>
                <w:ins w:id="3" w:author="Andrew Craig Bugbee" w:date="2021-09-07T09:46:00Z">
                  <w:r>
                    <w:rPr>
                      <w:rFonts w:cstheme="minorHAnsi"/>
                      <w:color w:val="0D0D0D" w:themeColor="text1" w:themeTint="F2"/>
                    </w:rPr>
                    <w:t>2</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efaultPlaceholder_-1854013439"/>
            </w:placeholder>
            <w:comboBox>
              <w:listItem w:value="Choose an item."/>
              <w:listItem w:displayText="VIRMP" w:value="VIRMP"/>
              <w:listItem w:displayText="Other" w:value="Other"/>
            </w:comboBox>
          </w:sdtPr>
          <w:sdtEndPr/>
          <w:sdtContent>
            <w:tc>
              <w:tcPr>
                <w:tcW w:w="6745" w:type="dxa"/>
                <w:gridSpan w:val="3"/>
              </w:tcPr>
              <w:p w14:paraId="6A2598E7" w14:textId="68CE46AF" w:rsidR="000A7B42" w:rsidRDefault="00787159" w:rsidP="000A7B42">
                <w:pPr>
                  <w:rPr>
                    <w:rFonts w:cstheme="minorHAnsi"/>
                    <w:color w:val="0D0D0D" w:themeColor="text1" w:themeTint="F2"/>
                  </w:rPr>
                </w:pPr>
                <w:ins w:id="4" w:author="Andrew Craig Bugbee" w:date="2021-09-07T09:09:00Z">
                  <w:r>
                    <w:rPr>
                      <w:rFonts w:cstheme="minorHAnsi"/>
                      <w:color w:val="0D0D0D" w:themeColor="text1" w:themeTint="F2"/>
                    </w:rPr>
                    <w:t>VIRMP</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DefaultPlaceholder_-1854013440"/>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489818421"/>
            <w:placeholder>
              <w:docPart w:val="DefaultPlaceholder_-1854013440"/>
            </w:placeholder>
          </w:sdtPr>
          <w:sdtEndPr/>
          <w:sdtContent>
            <w:tc>
              <w:tcPr>
                <w:tcW w:w="9350" w:type="dxa"/>
                <w:gridSpan w:val="4"/>
              </w:tcPr>
              <w:p w14:paraId="2717C1A8" w14:textId="7556386F" w:rsidR="00961386" w:rsidRPr="00961386" w:rsidRDefault="00961386" w:rsidP="00961386">
                <w:pPr>
                  <w:rPr>
                    <w:rFonts w:cstheme="minorHAnsi"/>
                    <w:color w:val="0D0D0D" w:themeColor="text1" w:themeTint="F2"/>
                  </w:rPr>
                </w:pPr>
                <w:r w:rsidRPr="00961386">
                  <w:rPr>
                    <w:rFonts w:cstheme="minorHAnsi"/>
                    <w:color w:val="0D0D0D" w:themeColor="text1" w:themeTint="F2"/>
                  </w:rPr>
                  <w:t xml:space="preserve">The University of Georgia Small Animal Rotating Internship with a focus on Daytime Emergency and Critical Care (ECC) provides candidates with a unique learning opportunity which maximizes exposure to DACVECC faculty while maintaining robust exposure to other specialty services. This internship is well suited for individuals interested in pursuing an ECC residency or entering emergency practice following their intern year.  The program is designed for the intern to spend a total of 12 weeks (four non-consecutive 3-week blocks) working with DAVECC faculty on daytime emergency and critical care, 3 weeks on overnight emergency, and the remaining time rotating through internal medicine, soft tissue surgery, orthopedic surgery, anesthesia, radiology, oncology, neurology, cardiology, and zoological medicine. In addition, 9 weeks of elective time are provided.  Potential electives include the aforementioned rotations along with ICU/critical care, dermatology, ophthalmology, pathology, and a preapproval-required research block. </w:t>
                </w:r>
              </w:p>
              <w:p w14:paraId="556D0573" w14:textId="77777777" w:rsidR="00961386" w:rsidRPr="00961386" w:rsidRDefault="00961386" w:rsidP="00961386">
                <w:pPr>
                  <w:rPr>
                    <w:rFonts w:cstheme="minorHAnsi"/>
                    <w:color w:val="0D0D0D" w:themeColor="text1" w:themeTint="F2"/>
                  </w:rPr>
                </w:pPr>
              </w:p>
              <w:p w14:paraId="5276E830" w14:textId="012D0E0A" w:rsidR="00961386" w:rsidRPr="00961386" w:rsidRDefault="00961386" w:rsidP="00961386">
                <w:pPr>
                  <w:rPr>
                    <w:rFonts w:cstheme="minorHAnsi"/>
                    <w:color w:val="0D0D0D" w:themeColor="text1" w:themeTint="F2"/>
                  </w:rPr>
                </w:pPr>
                <w:r w:rsidRPr="00961386">
                  <w:rPr>
                    <w:rFonts w:cstheme="minorHAnsi"/>
                    <w:color w:val="0D0D0D" w:themeColor="text1" w:themeTint="F2"/>
                  </w:rPr>
                  <w:t>The internship will start at 8:00am Friday, June 17, 2022 and be completed at the end of business on Sunday, June 25, 2023</w:t>
                </w:r>
                <w:bookmarkStart w:id="5" w:name="_GoBack"/>
                <w:bookmarkEnd w:id="5"/>
                <w:r w:rsidRPr="00961386">
                  <w:rPr>
                    <w:rFonts w:cstheme="minorHAnsi"/>
                    <w:color w:val="0D0D0D" w:themeColor="text1" w:themeTint="F2"/>
                  </w:rPr>
                  <w:t>. Interns assume primary care responsibilities for patients under the supervision of faculty. They are expected to actively participate in the daily activities of their assigned services, including rounds participation as well as the supervision and instruction of veterinary students assigned to hospital duty. On a rotating basis with nine other interns, interns also provide after-hours weekend (Saturday day through Sunday evening) and holiday emergency care to patients presenting to the small animal teaching hospital including dogs, cats, exotic pets, and wildlife. Day time emergency rotation shifts are Monday to Friday and supervised under the guidance of DACVECC faculty and house officers. In-hospital support by ER/CC house officers and faculty is provided for late evening and weekend daytime after-hours emergency duties. In addition, a robust resident and faculty based backup system is supported by all hospital specialties and is available to interns at all times during overnight and weekend emergency duty. Interns are required to attend bi-weekly didactic rounds and journal club reviews. Additionally, interns are encouraged to attend topical seminars in various departments, weekly seminars, &amp; special lectures through the year. Interns are required to prepare and present a 20 to 30-minute seminar in a department wide intern lecture series at the end of their program. Performance of a research project is not required, but is highly encouraged during the internship.</w:t>
                </w:r>
              </w:p>
              <w:p w14:paraId="36B66A5B" w14:textId="77777777" w:rsidR="00961386" w:rsidRPr="00961386" w:rsidRDefault="00961386" w:rsidP="00961386">
                <w:pPr>
                  <w:rPr>
                    <w:rFonts w:cstheme="minorHAnsi"/>
                    <w:color w:val="0D0D0D" w:themeColor="text1" w:themeTint="F2"/>
                  </w:rPr>
                </w:pPr>
              </w:p>
              <w:p w14:paraId="63938338" w14:textId="0F1AF4A3" w:rsidR="00E13B10" w:rsidRPr="00961386" w:rsidRDefault="00961386" w:rsidP="00961386">
                <w:pPr>
                  <w:rPr>
                    <w:rFonts w:cstheme="minorHAnsi"/>
                    <w:color w:val="0D0D0D" w:themeColor="text1" w:themeTint="F2"/>
                  </w:rPr>
                </w:pPr>
                <w:r w:rsidRPr="00961386">
                  <w:rPr>
                    <w:rFonts w:cstheme="minorHAnsi"/>
                    <w:color w:val="0D0D0D" w:themeColor="text1" w:themeTint="F2"/>
                  </w:rPr>
                  <w:t>The UGA rotating internship with a focus on daytime ECC is overseen by a Training Committee comprised of 4 clinical faculty who work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DefaultPlaceholder_-1854013440"/>
            </w:placeholder>
          </w:sdtPr>
          <w:sdtEndPr/>
          <w:sdtContent>
            <w:tc>
              <w:tcPr>
                <w:tcW w:w="6285" w:type="dxa"/>
              </w:tcPr>
              <w:p w14:paraId="6655036A" w14:textId="42B1496E" w:rsidR="00E13B10" w:rsidRPr="00E13B10" w:rsidRDefault="001979E8">
                <w:pPr>
                  <w:rPr>
                    <w:rFonts w:cstheme="minorHAnsi"/>
                    <w:color w:val="0D0D0D" w:themeColor="text1" w:themeTint="F2"/>
                  </w:rPr>
                </w:pPr>
                <w:ins w:id="6" w:author="Andrew Craig Bugbee" w:date="2021-09-07T09:13:00Z">
                  <w:r>
                    <w:rPr>
                      <w:rFonts w:cstheme="minorHAnsi"/>
                      <w:color w:val="0D0D0D" w:themeColor="text1" w:themeTint="F2"/>
                    </w:rPr>
                    <w:t>Andrew Bugbee</w:t>
                  </w:r>
                </w:ins>
                <w:ins w:id="7" w:author="Andrew Craig Bugbee" w:date="2021-09-07T09:20:00Z">
                  <w:r>
                    <w:rPr>
                      <w:rFonts w:cstheme="minorHAnsi"/>
                      <w:color w:val="0D0D0D" w:themeColor="text1" w:themeTint="F2"/>
                    </w:rPr>
                    <w:t>, Chair of Intern Training Committee</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DefaultPlaceholder_-1854013440"/>
            </w:placeholder>
          </w:sdtPr>
          <w:sdtEndPr/>
          <w:sdtContent>
            <w:tc>
              <w:tcPr>
                <w:tcW w:w="6285" w:type="dxa"/>
              </w:tcPr>
              <w:p w14:paraId="37200FBD" w14:textId="07B10D44" w:rsidR="00E13B10" w:rsidRDefault="001979E8">
                <w:pPr>
                  <w:rPr>
                    <w:rFonts w:ascii="Verdana" w:hAnsi="Verdana"/>
                    <w:color w:val="3F3F3F"/>
                    <w:sz w:val="18"/>
                    <w:szCs w:val="18"/>
                    <w:shd w:val="clear" w:color="auto" w:fill="FFFFFF"/>
                  </w:rPr>
                </w:pPr>
                <w:ins w:id="8" w:author="Andrew Craig Bugbee" w:date="2021-09-07T09:13:00Z">
                  <w:r>
                    <w:rPr>
                      <w:rFonts w:ascii="Verdana" w:hAnsi="Verdana"/>
                      <w:color w:val="3F3F3F"/>
                      <w:sz w:val="18"/>
                      <w:szCs w:val="18"/>
                      <w:shd w:val="clear" w:color="auto" w:fill="FFFFFF"/>
                    </w:rPr>
                    <w:t>abugbee@uga.edu</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DefaultPlaceholder_-1854013440"/>
            </w:placeholder>
          </w:sdtPr>
          <w:sdtEndPr/>
          <w:sdtContent>
            <w:tc>
              <w:tcPr>
                <w:tcW w:w="6285" w:type="dxa"/>
              </w:tcPr>
              <w:p w14:paraId="6A475C2B" w14:textId="32B7215D" w:rsidR="00E13B10" w:rsidRPr="00171191" w:rsidRDefault="00171191">
                <w:pPr>
                  <w:rPr>
                    <w:szCs w:val="24"/>
                  </w:rPr>
                </w:pPr>
                <w:r w:rsidRPr="00A26FC9">
                  <w:rPr>
                    <w:szCs w:val="24"/>
                  </w:rPr>
                  <w:t>706-542-3221</w:t>
                </w:r>
              </w:p>
            </w:tc>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t>All Applicants</w:t>
            </w:r>
          </w:p>
          <w:p w14:paraId="717B7F4F"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9CFF7CE" w14:textId="77777777" w:rsidR="00171191" w:rsidRPr="00220BE9" w:rsidRDefault="00171191" w:rsidP="00171191">
            <w:pPr>
              <w:rPr>
                <w:rFonts w:cstheme="minorHAnsi"/>
                <w:color w:val="0D0D0D" w:themeColor="text1" w:themeTint="F2"/>
                <w:shd w:val="clear" w:color="auto" w:fill="FFFFFF"/>
              </w:rPr>
            </w:pPr>
          </w:p>
          <w:p w14:paraId="2A62684A"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1C47992E"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01CC3954" w14:textId="77777777" w:rsidR="00171191" w:rsidRPr="00220BE9" w:rsidRDefault="00171191" w:rsidP="00171191">
            <w:pPr>
              <w:rPr>
                <w:rFonts w:cstheme="minorHAnsi"/>
                <w:color w:val="0D0D0D" w:themeColor="text1" w:themeTint="F2"/>
                <w:shd w:val="clear" w:color="auto" w:fill="FFFFFF"/>
              </w:rPr>
            </w:pPr>
          </w:p>
          <w:p w14:paraId="12C00729"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6BDF79D9" w14:textId="77777777" w:rsidR="00171191" w:rsidRPr="00220BE9" w:rsidRDefault="00171191" w:rsidP="00171191">
            <w:pPr>
              <w:rPr>
                <w:rFonts w:cstheme="minorHAnsi"/>
                <w:color w:val="0D0D0D" w:themeColor="text1" w:themeTint="F2"/>
                <w:shd w:val="clear" w:color="auto" w:fill="FFFFFF"/>
              </w:rPr>
            </w:pPr>
          </w:p>
          <w:p w14:paraId="77527563"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316E4509" w14:textId="77777777" w:rsidR="00171191" w:rsidRPr="00220BE9" w:rsidRDefault="00171191" w:rsidP="00171191">
            <w:pPr>
              <w:rPr>
                <w:rFonts w:cstheme="minorHAnsi"/>
                <w:color w:val="0D0D0D" w:themeColor="text1" w:themeTint="F2"/>
                <w:shd w:val="clear" w:color="auto" w:fill="FFFFFF"/>
              </w:rPr>
            </w:pPr>
          </w:p>
          <w:p w14:paraId="6E5B3DAA"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3D5982F7" w14:textId="77777777" w:rsidR="00171191" w:rsidRPr="00220BE9" w:rsidRDefault="00171191" w:rsidP="00171191">
            <w:pPr>
              <w:rPr>
                <w:rFonts w:cstheme="minorHAnsi"/>
                <w:color w:val="0D0D0D" w:themeColor="text1" w:themeTint="F2"/>
                <w:shd w:val="clear" w:color="auto" w:fill="FFFFFF"/>
              </w:rPr>
            </w:pPr>
          </w:p>
          <w:p w14:paraId="2E022043" w14:textId="77777777" w:rsidR="00171191" w:rsidRPr="00220BE9" w:rsidRDefault="00171191" w:rsidP="00171191">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229C7EB6"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w:t>
            </w:r>
            <w:r w:rsidRPr="00220BE9">
              <w:rPr>
                <w:rFonts w:cstheme="minorHAnsi"/>
                <w:color w:val="0D0D0D" w:themeColor="text1" w:themeTint="F2"/>
                <w:shd w:val="clear" w:color="auto" w:fill="FFFFFF"/>
              </w:rPr>
              <w:lastRenderedPageBreak/>
              <w:t>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68B5D3D2" w14:textId="77777777" w:rsidR="00171191" w:rsidRPr="00220BE9" w:rsidRDefault="00171191" w:rsidP="00171191">
            <w:pPr>
              <w:rPr>
                <w:rFonts w:cstheme="minorHAnsi"/>
                <w:color w:val="0D0D0D" w:themeColor="text1" w:themeTint="F2"/>
                <w:shd w:val="clear" w:color="auto" w:fill="FFFFFF"/>
              </w:rPr>
            </w:pPr>
          </w:p>
          <w:p w14:paraId="228C18FA"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73A6E1B2" w14:textId="77777777" w:rsidR="00171191" w:rsidRPr="00220BE9" w:rsidRDefault="00171191" w:rsidP="00171191">
            <w:pPr>
              <w:rPr>
                <w:rFonts w:cstheme="minorHAnsi"/>
                <w:color w:val="0D0D0D" w:themeColor="text1" w:themeTint="F2"/>
                <w:shd w:val="clear" w:color="auto" w:fill="FFFFFF"/>
              </w:rPr>
            </w:pPr>
          </w:p>
          <w:p w14:paraId="642D5050" w14:textId="77777777" w:rsidR="00171191" w:rsidRPr="00220BE9" w:rsidRDefault="00171191" w:rsidP="00171191">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396F0792" w14:textId="77777777" w:rsidR="00171191" w:rsidRPr="00220BE9" w:rsidRDefault="00171191" w:rsidP="00171191">
            <w:pPr>
              <w:rPr>
                <w:rFonts w:cstheme="minorHAnsi"/>
                <w:color w:val="0D0D0D" w:themeColor="text1" w:themeTint="F2"/>
                <w:shd w:val="clear" w:color="auto" w:fill="FFFFFF"/>
              </w:rPr>
            </w:pPr>
          </w:p>
          <w:p w14:paraId="35B6B3CB" w14:textId="77777777" w:rsidR="00AA3780" w:rsidRPr="00220BE9" w:rsidRDefault="001E6B9D" w:rsidP="00AA3780">
            <w:pPr>
              <w:rPr>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r w:rsidR="00AA3780"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3D1C4B63" w14:textId="77777777" w:rsidR="00AA3780" w:rsidRPr="00220BE9" w:rsidRDefault="00AA3780" w:rsidP="00AA3780">
            <w:pPr>
              <w:rPr>
                <w:rFonts w:cstheme="minorHAnsi"/>
                <w:color w:val="0D0D0D" w:themeColor="text1" w:themeTint="F2"/>
                <w:shd w:val="clear" w:color="auto" w:fill="FFFFFF"/>
              </w:rPr>
            </w:pPr>
          </w:p>
          <w:p w14:paraId="0184EA3D" w14:textId="77777777" w:rsidR="00AA3780" w:rsidRPr="00220BE9"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631ACE65" w14:textId="77777777" w:rsidR="00AA3780" w:rsidRPr="00220BE9" w:rsidRDefault="00AA3780" w:rsidP="00AA3780">
            <w:pPr>
              <w:rPr>
                <w:rFonts w:cstheme="minorHAnsi"/>
                <w:color w:val="0D0D0D" w:themeColor="text1" w:themeTint="F2"/>
                <w:shd w:val="clear" w:color="auto" w:fill="FFFFFF"/>
              </w:rPr>
            </w:pPr>
          </w:p>
          <w:p w14:paraId="166CE74A" w14:textId="77777777" w:rsidR="00AA3780"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6AF1C4B7" w14:textId="77777777" w:rsidR="00AA3780" w:rsidRPr="00220BE9" w:rsidRDefault="00AA3780" w:rsidP="00AA3780">
            <w:pPr>
              <w:rPr>
                <w:rFonts w:cstheme="minorHAnsi"/>
                <w:color w:val="0D0D0D" w:themeColor="text1" w:themeTint="F2"/>
                <w:shd w:val="clear" w:color="auto" w:fill="FFFFFF"/>
              </w:rPr>
            </w:pPr>
          </w:p>
          <w:p w14:paraId="5814A195" w14:textId="77777777" w:rsidR="00AA3780" w:rsidRPr="00220BE9"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2A87A9C5" w14:textId="77777777" w:rsidR="00AA3780" w:rsidRPr="00220BE9" w:rsidRDefault="00AA3780" w:rsidP="00AA3780">
            <w:pPr>
              <w:rPr>
                <w:rFonts w:cstheme="minorHAnsi"/>
                <w:color w:val="0D0D0D" w:themeColor="text1" w:themeTint="F2"/>
                <w:shd w:val="clear" w:color="auto" w:fill="FFFFFF"/>
              </w:rPr>
            </w:pPr>
          </w:p>
          <w:p w14:paraId="3188BFD6" w14:textId="77777777" w:rsidR="00AA3780" w:rsidRDefault="00AA3780" w:rsidP="00AA3780">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66344357" w14:textId="77777777" w:rsidR="00AA3780" w:rsidRDefault="00AA3780" w:rsidP="00AA3780">
            <w:pPr>
              <w:rPr>
                <w:rFonts w:cstheme="minorHAnsi"/>
                <w:color w:val="0D0D0D" w:themeColor="text1" w:themeTint="F2"/>
                <w:shd w:val="clear" w:color="auto" w:fill="FFFFFF"/>
              </w:rPr>
            </w:pPr>
          </w:p>
          <w:p w14:paraId="38B2D4E1" w14:textId="4F8B17DD" w:rsidR="004978D3" w:rsidRPr="00AA3780" w:rsidRDefault="00AA3780" w:rsidP="00AA3780">
            <w:pPr>
              <w:spacing w:after="240"/>
              <w:rPr>
                <w:color w:val="1F497D"/>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40D6" w14:textId="77777777" w:rsidR="00984C00" w:rsidRDefault="00984C00" w:rsidP="004978D3">
      <w:pPr>
        <w:spacing w:after="0" w:line="240" w:lineRule="auto"/>
      </w:pPr>
      <w:r>
        <w:separator/>
      </w:r>
    </w:p>
  </w:endnote>
  <w:endnote w:type="continuationSeparator" w:id="0">
    <w:p w14:paraId="33A22A5D" w14:textId="77777777" w:rsidR="00984C00" w:rsidRDefault="00984C00"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45737" w14:textId="77777777" w:rsidR="00984C00" w:rsidRDefault="00984C00" w:rsidP="004978D3">
      <w:pPr>
        <w:spacing w:after="0" w:line="240" w:lineRule="auto"/>
      </w:pPr>
      <w:r>
        <w:separator/>
      </w:r>
    </w:p>
  </w:footnote>
  <w:footnote w:type="continuationSeparator" w:id="0">
    <w:p w14:paraId="495DBB00" w14:textId="77777777" w:rsidR="00984C00" w:rsidRDefault="00984C00"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w Craig Bugbee">
    <w15:presenceInfo w15:providerId="AD" w15:userId="S::abugbee@uga.edu::9146e9c7-5511-497c-8766-080ad5250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25A82"/>
    <w:rsid w:val="00033729"/>
    <w:rsid w:val="0004435D"/>
    <w:rsid w:val="00082163"/>
    <w:rsid w:val="00092E0F"/>
    <w:rsid w:val="000A7B42"/>
    <w:rsid w:val="001359CC"/>
    <w:rsid w:val="00153584"/>
    <w:rsid w:val="00171191"/>
    <w:rsid w:val="001979E8"/>
    <w:rsid w:val="001E6B9D"/>
    <w:rsid w:val="00205628"/>
    <w:rsid w:val="00240D87"/>
    <w:rsid w:val="00246261"/>
    <w:rsid w:val="002E4FED"/>
    <w:rsid w:val="00396E31"/>
    <w:rsid w:val="003975D9"/>
    <w:rsid w:val="00474BCA"/>
    <w:rsid w:val="004978D3"/>
    <w:rsid w:val="004F5404"/>
    <w:rsid w:val="00521E5B"/>
    <w:rsid w:val="005640D6"/>
    <w:rsid w:val="00575395"/>
    <w:rsid w:val="005E39ED"/>
    <w:rsid w:val="005F04AB"/>
    <w:rsid w:val="00632699"/>
    <w:rsid w:val="00644587"/>
    <w:rsid w:val="006E6A51"/>
    <w:rsid w:val="006F6130"/>
    <w:rsid w:val="0073484F"/>
    <w:rsid w:val="00787159"/>
    <w:rsid w:val="007B30B2"/>
    <w:rsid w:val="007B4633"/>
    <w:rsid w:val="008C69EE"/>
    <w:rsid w:val="00961386"/>
    <w:rsid w:val="00984C00"/>
    <w:rsid w:val="009B6CDD"/>
    <w:rsid w:val="009D0EFD"/>
    <w:rsid w:val="00AA3780"/>
    <w:rsid w:val="00B14643"/>
    <w:rsid w:val="00B34703"/>
    <w:rsid w:val="00B41BA3"/>
    <w:rsid w:val="00C24144"/>
    <w:rsid w:val="00C375ED"/>
    <w:rsid w:val="00C66469"/>
    <w:rsid w:val="00C9081D"/>
    <w:rsid w:val="00DE744F"/>
    <w:rsid w:val="00E13B10"/>
    <w:rsid w:val="00E166EA"/>
    <w:rsid w:val="00E17B47"/>
    <w:rsid w:val="00E21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2EA454B-DD20-4B22-9546-82C71829CB4A}"/>
      </w:docPartPr>
      <w:docPartBody>
        <w:p w:rsidR="00AB6EFC" w:rsidRDefault="00EC7671">
          <w:r w:rsidRPr="00C475B6">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AB8BEAE7-60A7-4495-871A-74FCB34F27DC}"/>
      </w:docPartPr>
      <w:docPartBody>
        <w:p w:rsidR="00AB6EFC" w:rsidRDefault="00EC7671">
          <w:r w:rsidRPr="00C475B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17338F"/>
    <w:rsid w:val="003F04C9"/>
    <w:rsid w:val="007E4853"/>
    <w:rsid w:val="008D5C99"/>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A56EB-743C-4B04-AEDB-1EE1735CA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620</Words>
  <Characters>92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6</cp:revision>
  <cp:lastPrinted>2021-08-05T13:03:00Z</cp:lastPrinted>
  <dcterms:created xsi:type="dcterms:W3CDTF">2021-09-10T16:22:00Z</dcterms:created>
  <dcterms:modified xsi:type="dcterms:W3CDTF">2021-09-13T15:10:00Z</dcterms:modified>
</cp:coreProperties>
</file>